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_results_table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Takes merged_results</w:t>
      </w:r>
      <w:r>
        <w:t xml:space="preserve"> </w:t>
      </w:r>
      <w:r>
        <w:t xml:space="preserve">and creates Table 2</w:t>
      </w:r>
      <w:r>
        <w:t xml:space="preserve"> </w:t>
      </w:r>
      <w:r>
        <w:t xml:space="preserve">results under standard conditions</w:t>
      </w:r>
    </w:p>
    <w:p>
      <w:pPr>
        <w:pStyle w:val="SourceCode"/>
      </w:pPr>
      <w:r>
        <w:rPr>
          <w:rStyle w:val="NormalTok"/>
        </w:rPr>
        <w:t xml:space="preserve">get_results_t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rged_result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full data set of all simulations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resul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ector stating the order you want the measures to be displayed</w:t>
      </w:r>
      <w:r>
        <w:br/>
      </w:r>
      <w:r>
        <w:rPr>
          <w:rStyle w:val="NormalTok"/>
        </w:rPr>
        <w:t xml:space="preserve">  measure_orde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b.Jac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D0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0b.Jac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D0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1b.MI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.AvL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D1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.AvLast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1b.MI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.AvFir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D1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2b.GST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JOST.AvL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D2b.A.AvL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2b.B.AvL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2b.GST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JOST.AvFir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D2b.A.Av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2b.B.AvFir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BC.AvL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data down to default variables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order,</w:t>
      </w:r>
      <w:r>
        <w:br/>
      </w:r>
      <w:r>
        <w:rPr>
          <w:rStyle w:val="NormalTok"/>
        </w:rPr>
        <w:t xml:space="preserve">           n.sampl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n.loc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n.po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column for false positiv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step is zero, all steps detected are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therwise only those not at 0.5 are false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.Steps, Incorrect.Steps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rrect.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Correct.Step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into individual allele proportion treatments</w:t>
      </w:r>
      <w:r>
        <w:br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.Step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_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.Step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.1_0.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.Step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_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.Step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_0.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.Step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.3_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t all the data back together</w:t>
      </w:r>
      <w:r>
        <w:br/>
      </w:r>
      <w:r>
        <w:rPr>
          <w:rStyle w:val="NormalTok"/>
        </w:rPr>
        <w:t xml:space="preserve">  data_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s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, .x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able in correct order</w:t>
      </w:r>
      <w:r>
        <w:br/>
      </w:r>
      <w:r>
        <w:rPr>
          <w:rStyle w:val="NormalTok"/>
        </w:rPr>
        <w:t xml:space="preserve">  data_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erg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asur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easure_ord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sure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mat NAs as "-"</w:t>
      </w:r>
      <w:r>
        <w:br/>
      </w:r>
      <w:r>
        <w:rPr>
          <w:rStyle w:val="NormalTok"/>
        </w:rPr>
        <w:t xml:space="preserve">  data_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erg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for T/F positives</w:t>
      </w:r>
      <w:r>
        <w:br/>
      </w:r>
      <w:r>
        <w:rPr>
          <w:rStyle w:val="NormalTok"/>
        </w:rPr>
        <w:t xml:space="preserve">  data_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type[data_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rrec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e Positives"</w:t>
      </w:r>
      <w:r>
        <w:br/>
      </w:r>
      <w:r>
        <w:rPr>
          <w:rStyle w:val="NormalTok"/>
        </w:rPr>
        <w:t xml:space="preserve">  data_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type[data_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se_po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lse Positive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/F positive steps formatting</w:t>
      </w:r>
      <w:r>
        <w:br/>
      </w:r>
      <w:r>
        <w:rPr>
          <w:rStyle w:val="NormalTok"/>
        </w:rPr>
        <w:t xml:space="preserve">  data_merge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_merge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 T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 T)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])                                         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blank measure rows for easier reading</w:t>
      </w:r>
      <w:r>
        <w:br/>
      </w:r>
      <w:r>
        <w:rPr>
          <w:rStyle w:val="NormalTok"/>
        </w:rPr>
        <w:t xml:space="preserve">  data_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ur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b Jac. (AvLa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 Sor.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0b.A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0b.B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0b Jac.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0b Sor.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0b.A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0b.B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1b MI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1b ShD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1b.A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1b.B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1b MI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1b ShD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1b.A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1b.B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2b GST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2b Jost-D (AvLa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D2b.A (AvLast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D2b.B (AvLast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2b GST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2b Jost-D (AvFirs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D2b.A (AvFirst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D2b.B (AvFirst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BC (AvLa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one big table </w:t>
      </w:r>
      <w:r>
        <w:br/>
      </w:r>
      <w:r>
        <w:rPr>
          <w:rStyle w:val="NormalTok"/>
        </w:rPr>
        <w:t xml:space="preserve">  result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erg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b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 of St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_class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html_f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dd stub head for each allele treatmen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aximal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ange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 -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aximal ran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ithout fix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.1 - 0.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alfmaximal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ange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 - 0.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arrow ran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ear fix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 - 0.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arrow ran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ar from fix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.3 - 0.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dd conditional formatting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 = 0 Measur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 = 1 Measur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 = 2 Measur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y-Curt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_kable</w:t>
      </w:r>
      <w:r>
        <w:rPr>
          <w:rStyle w:val="NormalTok"/>
        </w:rPr>
        <w:t xml:space="preserve">(results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puts/standard_treatment_table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_table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_results_table.R</dc:title>
  <dc:creator>z3254626</dc:creator>
  <cp:keywords/>
  <dcterms:created xsi:type="dcterms:W3CDTF">2021-07-07T13:41:57Z</dcterms:created>
  <dcterms:modified xsi:type="dcterms:W3CDTF">2021-07-07T13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